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yparser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5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Comparison of BayesFactor against other packages</w:t>
      </w:r>
      <w:r>
        <w:br/>
      </w:r>
      <w:r>
        <w:rPr>
          <w:rStyle w:val="CommentTok"/>
        </w:rPr>
        <w:t xml:space="preserve"># This R markdown file runs a series of tests to ensure that the BayesFactor </w:t>
      </w:r>
      <w:r>
        <w:br/>
      </w:r>
      <w:r>
        <w:rPr>
          <w:rStyle w:val="CommentTok"/>
        </w:rPr>
        <w:t xml:space="preserve"># package is giving correct answers, and can gracefully handle probable inpu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m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m (Version 1.11-2, built: 2020-7-27)</w:t>
      </w:r>
    </w:p>
    <w:p>
      <w:pPr>
        <w:pStyle w:val="SourceCode"/>
      </w:pPr>
      <w:r>
        <w:rPr>
          <w:rStyle w:val="VerbatimChar"/>
        </w:rPr>
        <w:t xml:space="preserve">## Working directory is /home/denis/projects/perl/perlstyle/matrix/bin/desktop/coffeel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br/>
      </w:r>
      <w:r>
        <w:rPr>
          <w:rStyle w:val="CommentTok"/>
        </w:rPr>
        <w:t xml:space="preserve"># ANOVA</w:t>
      </w:r>
      <w:r>
        <w:br/>
      </w:r>
      <w:r>
        <w:rPr>
          <w:rStyle w:val="CommentTok"/>
        </w:rPr>
        <w:t xml:space="preserve"># First we generate some data.</w:t>
      </w:r>
      <w:r>
        <w:br/>
      </w:r>
      <w:r>
        <w:rPr>
          <w:rStyle w:val="CommentTok"/>
        </w:rPr>
        <w:t xml:space="preserve"># Number of participan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g2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3x3x3 design, with participant as random factor</w:t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2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ffects)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2ID))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2))</w:t>
      </w:r>
      <w:r>
        <w:br/>
      </w:r>
      <w:r>
        <w:rPr>
          <w:rStyle w:val="CommentTok"/>
        </w:rPr>
        <w:t xml:space="preserve"># Typical repeated measures ANOVA</w:t>
      </w:r>
      <w:r>
        <w:br/>
      </w:r>
      <w:r>
        <w:rPr>
          <w:rStyle w:val="NormalTok"/>
        </w:rPr>
        <w:t xml:space="preserve">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ff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ff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eff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, eff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 mean)</w:t>
      </w:r>
      <w:r>
        <w:br/>
      </w:r>
      <w:r>
        <w:rPr>
          <w:rStyle w:val="NormalTok"/>
        </w:rPr>
        <w:t xml:space="preserve">mn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5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6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7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8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9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0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1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2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3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4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5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6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7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8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9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0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1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2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1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2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3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4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5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6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7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8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39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0]]</w:t>
      </w:r>
      <w:r>
        <w:br/>
      </w:r>
      <w:r>
        <w:rPr>
          <w:rStyle w:val="VerbatimChar"/>
        </w:rPr>
        <w:t xml:space="preserve">## [1] -0.1089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1]]</w:t>
      </w:r>
      <w:r>
        <w:br/>
      </w:r>
      <w:r>
        <w:rPr>
          <w:rStyle w:val="VerbatimChar"/>
        </w:rPr>
        <w:t xml:space="preserve">##   [1] B1 B1 B1 B2 B2 B2 B3 B3 B3 B1 B1 B1 B2 B2 B2 B3 B3 B3 B1 B1 B1 B2 B2 B2 B3</w:t>
      </w:r>
      <w:r>
        <w:br/>
      </w:r>
      <w:r>
        <w:rPr>
          <w:rStyle w:val="VerbatimChar"/>
        </w:rPr>
        <w:t xml:space="preserve">##  [26] B3 B3 B1 B1 B1 B2 B2 B2 B3 B3 B3 B1 B1 B1 B2 B2 B2 B3 B3 B3 B1 B1 B1 B2 B2</w:t>
      </w:r>
      <w:r>
        <w:br/>
      </w:r>
      <w:r>
        <w:rPr>
          <w:rStyle w:val="VerbatimChar"/>
        </w:rPr>
        <w:t xml:space="preserve">##  [51] B2 B3 B3 B3 B1 B1 B1 B2 B2 B2 B3 B3 B3 B1 B1 B1 B2 B2 B2 B3 B3 B3 B1 B1 B1</w:t>
      </w:r>
      <w:r>
        <w:br/>
      </w:r>
      <w:r>
        <w:rPr>
          <w:rStyle w:val="VerbatimChar"/>
        </w:rPr>
        <w:t xml:space="preserve">##  [76] B2 B2 B2 B3 B3 B3 B1 B1 B1 B2 B2 B2 B3 B3 B3 B1 B1 B1 B2 B2 B2 B3 B3 B3 B1</w:t>
      </w:r>
      <w:r>
        <w:br/>
      </w:r>
      <w:r>
        <w:rPr>
          <w:rStyle w:val="VerbatimChar"/>
        </w:rPr>
        <w:t xml:space="preserve">## [101] B1 B1 B2 B2 B2 B3 B3 B3 B1 B1 B1 B2 B2 B2 B3 B3 B3 B1 B1 B1 B2 B2 B2 B3 B3</w:t>
      </w:r>
      <w:r>
        <w:br/>
      </w:r>
      <w:r>
        <w:rPr>
          <w:rStyle w:val="VerbatimChar"/>
        </w:rPr>
        <w:t xml:space="preserve">## [126] B3 B1 B1 B1 B2 B2 B2 B3 B3 B3 B1 B1 B1 B2 B2 B2 B3 B3 B3 B1 B1 B1 B2 B2 B2</w:t>
      </w:r>
      <w:r>
        <w:br/>
      </w:r>
      <w:r>
        <w:rPr>
          <w:rStyle w:val="VerbatimChar"/>
        </w:rPr>
        <w:t xml:space="preserve">## [151] B3 B3 B3 B1 B1 B1 B2 B2 B2 B3 B3 B3 B1 B1 B1 B2 B2 B2 B3 B3 B3 B1 B1 B1 B2</w:t>
      </w:r>
      <w:r>
        <w:br/>
      </w:r>
      <w:r>
        <w:rPr>
          <w:rStyle w:val="VerbatimChar"/>
        </w:rPr>
        <w:t xml:space="preserve">## [176] B2 B2 B3 B3 B3 B1 B1 B1 B2 B2 B2 B3 B3 B3 B1 B1 B1 B2 B2 B2 B3 B3 B3 B1 B1</w:t>
      </w:r>
      <w:r>
        <w:br/>
      </w:r>
      <w:r>
        <w:rPr>
          <w:rStyle w:val="VerbatimChar"/>
        </w:rPr>
        <w:t xml:space="preserve">## [201] B1 B2 B2 B2 B3 B3 B3 B1 B1 B1 B2 B2 B2 B3 B3 B3 B1 B1 B1 B2 B2 B2 B3 B3 B3</w:t>
      </w:r>
      <w:r>
        <w:br/>
      </w:r>
      <w:r>
        <w:rPr>
          <w:rStyle w:val="VerbatimChar"/>
        </w:rPr>
        <w:t xml:space="preserve">## [226] B1 B1 B1 B2 B2 B2 B3 B3 B3 B1 B1 B1 B2 B2 B2 B3 B3 B3 B1 B1 B1 B2 B2 B2 B3</w:t>
      </w:r>
      <w:r>
        <w:br/>
      </w:r>
      <w:r>
        <w:rPr>
          <w:rStyle w:val="VerbatimChar"/>
        </w:rPr>
        <w:t xml:space="preserve">## [251] B3 B3 B1 B1 B1 B2 B2 B2 B3 B3 B3 B1 B1 B1 B2 B2 B2 B3 B3 B3 B1 B1 B1 B2 B2</w:t>
      </w:r>
      <w:r>
        <w:br/>
      </w:r>
      <w:r>
        <w:rPr>
          <w:rStyle w:val="VerbatimChar"/>
        </w:rPr>
        <w:t xml:space="preserve">## [276] B2 B3 B3 B3 B1 B1 B1 B2 B2 B2 B3 B3 B3 B1 B1 B1 B2 B2 B2 B3 B3 B3 B1 B1 B1</w:t>
      </w:r>
      <w:r>
        <w:br/>
      </w:r>
      <w:r>
        <w:rPr>
          <w:rStyle w:val="VerbatimChar"/>
        </w:rPr>
        <w:t xml:space="preserve">## [301] B2 B2 B2 B3 B3 B3 B1 B1 B1 B2 B2 B2 B3 B3 B3 B1 B1 B1 B2 B2 B2 B3 B3 B3 B1</w:t>
      </w:r>
      <w:r>
        <w:br/>
      </w:r>
      <w:r>
        <w:rPr>
          <w:rStyle w:val="VerbatimChar"/>
        </w:rPr>
        <w:t xml:space="preserve">## [326] B1 B1 B2 B2 B2 B3 B3 B3 B1 B1 B1 B2 B2 B2 B3 B3 B3 B1 B1 B1 B2 B2 B2 B3 B3</w:t>
      </w:r>
      <w:r>
        <w:br/>
      </w:r>
      <w:r>
        <w:rPr>
          <w:rStyle w:val="VerbatimChar"/>
        </w:rPr>
        <w:t xml:space="preserve">## [351] B3 B1 B1 B1 B2 B2 B2 B3 B3 B3 B1 B1 B1 B2 B2 B2 B3 B3 B3 B1 B1 B1 B2 B2 B2</w:t>
      </w:r>
      <w:r>
        <w:br/>
      </w:r>
      <w:r>
        <w:rPr>
          <w:rStyle w:val="VerbatimChar"/>
        </w:rPr>
        <w:t xml:space="preserve">## [376] B3 B3 B3 B1 B1 B1 B2 B2 B2 B3 B3 B3 B1 B1 B1 B2 B2 B2 B3 B3 B3 B1 B1 B1 B2</w:t>
      </w:r>
      <w:r>
        <w:br/>
      </w:r>
      <w:r>
        <w:rPr>
          <w:rStyle w:val="VerbatimChar"/>
        </w:rPr>
        <w:t xml:space="preserve">## [401] B2 B2 B3 B3 B3 B1 B1 B1 B2 B2 B2 B3 B3 B3 B1 B1 B1 B2 B2 B2 B3 B3 B3 B1 B1</w:t>
      </w:r>
      <w:r>
        <w:br/>
      </w:r>
      <w:r>
        <w:rPr>
          <w:rStyle w:val="VerbatimChar"/>
        </w:rPr>
        <w:t xml:space="preserve">## [426] B1 B2 B2 B2 B3 B3 B3 B1 B1 B1 B2 B2 B2 B3 B3 B3 B1 B1 B1 B2 B2 B2 B3 B3 B3</w:t>
      </w:r>
      <w:r>
        <w:br/>
      </w:r>
      <w:r>
        <w:rPr>
          <w:rStyle w:val="VerbatimChar"/>
        </w:rPr>
        <w:t xml:space="preserve">## [451] B1 B1 B1 B2 B2 B2 B3 B3 B3 B1 B1 B1 B2 B2 B2 B3 B3 B3 B1 B1 B1 B2 B2 B2 B3</w:t>
      </w:r>
      <w:r>
        <w:br/>
      </w:r>
      <w:r>
        <w:rPr>
          <w:rStyle w:val="VerbatimChar"/>
        </w:rPr>
        <w:t xml:space="preserve">## [476] B3 B3 B1 B1 B1 B2 B2 B2 B3 B3 B3 B1 B1 B1 B2 B2 B2 B3 B3 B3 B1 B1 B1 B2 B2</w:t>
      </w:r>
      <w:r>
        <w:br/>
      </w:r>
      <w:r>
        <w:rPr>
          <w:rStyle w:val="VerbatimChar"/>
        </w:rPr>
        <w:t xml:space="preserve">## [501] B2 B3 B3 B3 B1 B1 B1 B2 B2 B2 B3 B3 B3 B1 B1 B1 B2 B2 B2 B3 B3 B3 B1 B1 B1</w:t>
      </w:r>
      <w:r>
        <w:br/>
      </w:r>
      <w:r>
        <w:rPr>
          <w:rStyle w:val="VerbatimChar"/>
        </w:rPr>
        <w:t xml:space="preserve">## [526] B2 B2 B2 B3 B3 B3 B1 B1 B1 B2 B2 B2 B3 B3 B3</w:t>
      </w:r>
      <w:r>
        <w:br/>
      </w:r>
      <w:r>
        <w:rPr>
          <w:rStyle w:val="VerbatimChar"/>
        </w:rPr>
        <w:t xml:space="preserve">## Levels: B1 B2 B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3]]</w:t>
      </w:r>
      <w:r>
        <w:br/>
      </w:r>
      <w:r>
        <w:rPr>
          <w:rStyle w:val="VerbatimChar"/>
        </w:rPr>
        <w:t xml:space="preserve">##   [1] Sub1  Sub1  Sub1  Sub1  Sub1  Sub1  Sub1  Sub1  Sub1  Sub1  Sub1  Sub1 </w:t>
      </w:r>
      <w:r>
        <w:br/>
      </w:r>
      <w:r>
        <w:rPr>
          <w:rStyle w:val="VerbatimChar"/>
        </w:rPr>
        <w:t xml:space="preserve">##  [13] Sub1  Sub1  Sub1  Sub1  Sub1  Sub1  Sub1  Sub1  Sub1  Sub1  Sub1  Sub1 </w:t>
      </w:r>
      <w:r>
        <w:br/>
      </w:r>
      <w:r>
        <w:rPr>
          <w:rStyle w:val="VerbatimChar"/>
        </w:rPr>
        <w:t xml:space="preserve">##  [25] Sub1  Sub1  Sub1  Sub2  Sub2  Sub2  Sub2  Sub2  Sub2  Sub2  Sub2  Sub2 </w:t>
      </w:r>
      <w:r>
        <w:br/>
      </w:r>
      <w:r>
        <w:rPr>
          <w:rStyle w:val="VerbatimChar"/>
        </w:rPr>
        <w:t xml:space="preserve">##  [37] Sub2  Sub2  Sub2  Sub2  Sub2  Sub2  Sub2  Sub2  Sub2  Sub2  Sub2  Sub2 </w:t>
      </w:r>
      <w:r>
        <w:br/>
      </w:r>
      <w:r>
        <w:rPr>
          <w:rStyle w:val="VerbatimChar"/>
        </w:rPr>
        <w:t xml:space="preserve">##  [49] Sub2  Sub2  Sub2  Sub2  Sub2  Sub2  Sub3  Sub3  Sub3  Sub3  Sub3  Sub3 </w:t>
      </w:r>
      <w:r>
        <w:br/>
      </w:r>
      <w:r>
        <w:rPr>
          <w:rStyle w:val="VerbatimChar"/>
        </w:rPr>
        <w:t xml:space="preserve">##  [61] Sub3  Sub3  Sub3  Sub3  Sub3  Sub3  Sub3  Sub3  Sub3  Sub3  Sub3  Sub3 </w:t>
      </w:r>
      <w:r>
        <w:br/>
      </w:r>
      <w:r>
        <w:rPr>
          <w:rStyle w:val="VerbatimChar"/>
        </w:rPr>
        <w:t xml:space="preserve">##  [73] Sub3  Sub3  Sub3  Sub3  Sub3  Sub3  Sub3  Sub3  Sub3  Sub4  Sub4  Sub4 </w:t>
      </w:r>
      <w:r>
        <w:br/>
      </w:r>
      <w:r>
        <w:rPr>
          <w:rStyle w:val="VerbatimChar"/>
        </w:rPr>
        <w:t xml:space="preserve">##  [85] Sub4  Sub4  Sub4  Sub4  Sub4  Sub4  Sub4  Sub4  Sub4  Sub4  Sub4  Sub4 </w:t>
      </w:r>
      <w:r>
        <w:br/>
      </w:r>
      <w:r>
        <w:rPr>
          <w:rStyle w:val="VerbatimChar"/>
        </w:rPr>
        <w:t xml:space="preserve">##  [97] Sub4  Sub4  Sub4  Sub4  Sub4  Sub4  Sub4  Sub4  Sub4  Sub4  Sub4  Sub4 </w:t>
      </w:r>
      <w:r>
        <w:br/>
      </w:r>
      <w:r>
        <w:rPr>
          <w:rStyle w:val="VerbatimChar"/>
        </w:rPr>
        <w:t xml:space="preserve">## [109] Sub5  Sub5  Sub5  Sub5  Sub5  Sub5  Sub5  Sub5  Sub5  Sub5  Sub5  Sub5 </w:t>
      </w:r>
      <w:r>
        <w:br/>
      </w:r>
      <w:r>
        <w:rPr>
          <w:rStyle w:val="VerbatimChar"/>
        </w:rPr>
        <w:t xml:space="preserve">## [121] Sub5  Sub5  Sub5  Sub5  Sub5  Sub5  Sub5  Sub5  Sub5  Sub5  Sub5  Sub5 </w:t>
      </w:r>
      <w:r>
        <w:br/>
      </w:r>
      <w:r>
        <w:rPr>
          <w:rStyle w:val="VerbatimChar"/>
        </w:rPr>
        <w:t xml:space="preserve">## [133] Sub5  Sub5  Sub5  Sub6  Sub6  Sub6  Sub6  Sub6  Sub6  Sub6  Sub6  Sub6 </w:t>
      </w:r>
      <w:r>
        <w:br/>
      </w:r>
      <w:r>
        <w:rPr>
          <w:rStyle w:val="VerbatimChar"/>
        </w:rPr>
        <w:t xml:space="preserve">## [145] Sub6  Sub6  Sub6  Sub6  Sub6  Sub6  Sub6  Sub6  Sub6  Sub6  Sub6  Sub6 </w:t>
      </w:r>
      <w:r>
        <w:br/>
      </w:r>
      <w:r>
        <w:rPr>
          <w:rStyle w:val="VerbatimChar"/>
        </w:rPr>
        <w:t xml:space="preserve">## [157] Sub6  Sub6  Sub6  Sub6  Sub6  Sub6  Sub7  Sub7  Sub7  Sub7  Sub7  Sub7 </w:t>
      </w:r>
      <w:r>
        <w:br/>
      </w:r>
      <w:r>
        <w:rPr>
          <w:rStyle w:val="VerbatimChar"/>
        </w:rPr>
        <w:t xml:space="preserve">## [169] Sub7  Sub7  Sub7  Sub7  Sub7  Sub7  Sub7  Sub7  Sub7  Sub7  Sub7  Sub7 </w:t>
      </w:r>
      <w:r>
        <w:br/>
      </w:r>
      <w:r>
        <w:rPr>
          <w:rStyle w:val="VerbatimChar"/>
        </w:rPr>
        <w:t xml:space="preserve">## [181] Sub7  Sub7  Sub7  Sub7  Sub7  Sub7  Sub7  Sub7  Sub7  Sub8  Sub8  Sub8 </w:t>
      </w:r>
      <w:r>
        <w:br/>
      </w:r>
      <w:r>
        <w:rPr>
          <w:rStyle w:val="VerbatimChar"/>
        </w:rPr>
        <w:t xml:space="preserve">## [193] Sub8  Sub8  Sub8  Sub8  Sub8  Sub8  Sub8  Sub8  Sub8  Sub8  Sub8  Sub8 </w:t>
      </w:r>
      <w:r>
        <w:br/>
      </w:r>
      <w:r>
        <w:rPr>
          <w:rStyle w:val="VerbatimChar"/>
        </w:rPr>
        <w:t xml:space="preserve">## [205] Sub8  Sub8  Sub8  Sub8  Sub8  Sub8  Sub8  Sub8  Sub8  Sub8  Sub8  Sub8 </w:t>
      </w:r>
      <w:r>
        <w:br/>
      </w:r>
      <w:r>
        <w:rPr>
          <w:rStyle w:val="VerbatimChar"/>
        </w:rPr>
        <w:t xml:space="preserve">## [217] Sub9  Sub9  Sub9  Sub9  Sub9  Sub9  Sub9  Sub9  Sub9  Sub9  Sub9  Sub9 </w:t>
      </w:r>
      <w:r>
        <w:br/>
      </w:r>
      <w:r>
        <w:rPr>
          <w:rStyle w:val="VerbatimChar"/>
        </w:rPr>
        <w:t xml:space="preserve">## [229] Sub9  Sub9  Sub9  Sub9  Sub9  Sub9  Sub9  Sub9  Sub9  Sub9  Sub9  Sub9 </w:t>
      </w:r>
      <w:r>
        <w:br/>
      </w:r>
      <w:r>
        <w:rPr>
          <w:rStyle w:val="VerbatimChar"/>
        </w:rPr>
        <w:t xml:space="preserve">## [241] Sub9  Sub9  Sub9  Sub10 Sub10 Sub10 Sub10 Sub10 Sub10 Sub10 Sub10 Sub10</w:t>
      </w:r>
      <w:r>
        <w:br/>
      </w:r>
      <w:r>
        <w:rPr>
          <w:rStyle w:val="VerbatimChar"/>
        </w:rPr>
        <w:t xml:space="preserve">## [253] Sub10 Sub10 Sub10 Sub10 Sub10 Sub10 Sub10 Sub10 Sub10 Sub10 Sub10 Sub10</w:t>
      </w:r>
      <w:r>
        <w:br/>
      </w:r>
      <w:r>
        <w:rPr>
          <w:rStyle w:val="VerbatimChar"/>
        </w:rPr>
        <w:t xml:space="preserve">## [265] Sub10 Sub10 Sub10 Sub10 Sub10 Sub10 Sub11 Sub11 Sub11 Sub11 Sub11 Sub11</w:t>
      </w:r>
      <w:r>
        <w:br/>
      </w:r>
      <w:r>
        <w:rPr>
          <w:rStyle w:val="VerbatimChar"/>
        </w:rPr>
        <w:t xml:space="preserve">## [277] Sub11 Sub11 Sub11 Sub11 Sub11 Sub11 Sub11 Sub11 Sub11 Sub11 Sub11 Sub11</w:t>
      </w:r>
      <w:r>
        <w:br/>
      </w:r>
      <w:r>
        <w:rPr>
          <w:rStyle w:val="VerbatimChar"/>
        </w:rPr>
        <w:t xml:space="preserve">## [289] Sub11 Sub11 Sub11 Sub11 Sub11 Sub11 Sub11 Sub11 Sub11 Sub12 Sub12 Sub12</w:t>
      </w:r>
      <w:r>
        <w:br/>
      </w:r>
      <w:r>
        <w:rPr>
          <w:rStyle w:val="VerbatimChar"/>
        </w:rPr>
        <w:t xml:space="preserve">## [301] Sub12 Sub12 Sub12 Sub12 Sub12 Sub12 Sub12 Sub12 Sub12 Sub12 Sub12 Sub12</w:t>
      </w:r>
      <w:r>
        <w:br/>
      </w:r>
      <w:r>
        <w:rPr>
          <w:rStyle w:val="VerbatimChar"/>
        </w:rPr>
        <w:t xml:space="preserve">## [313] Sub12 Sub12 Sub12 Sub12 Sub12 Sub12 Sub12 Sub12 Sub12 Sub12 Sub12 Sub12</w:t>
      </w:r>
      <w:r>
        <w:br/>
      </w:r>
      <w:r>
        <w:rPr>
          <w:rStyle w:val="VerbatimChar"/>
        </w:rPr>
        <w:t xml:space="preserve">## [325] Sub13 Sub13 Sub13 Sub13 Sub13 Sub13 Sub13 Sub13 Sub13 Sub13 Sub13 Sub13</w:t>
      </w:r>
      <w:r>
        <w:br/>
      </w:r>
      <w:r>
        <w:rPr>
          <w:rStyle w:val="VerbatimChar"/>
        </w:rPr>
        <w:t xml:space="preserve">## [337] Sub13 Sub13 Sub13 Sub13 Sub13 Sub13 Sub13 Sub13 Sub13 Sub13 Sub13 Sub13</w:t>
      </w:r>
      <w:r>
        <w:br/>
      </w:r>
      <w:r>
        <w:rPr>
          <w:rStyle w:val="VerbatimChar"/>
        </w:rPr>
        <w:t xml:space="preserve">## [349] Sub13 Sub13 Sub13 Sub14 Sub14 Sub14 Sub14 Sub14 Sub14 Sub14 Sub14 Sub14</w:t>
      </w:r>
      <w:r>
        <w:br/>
      </w:r>
      <w:r>
        <w:rPr>
          <w:rStyle w:val="VerbatimChar"/>
        </w:rPr>
        <w:t xml:space="preserve">## [361] Sub14 Sub14 Sub14 Sub14 Sub14 Sub14 Sub14 Sub14 Sub14 Sub14 Sub14 Sub14</w:t>
      </w:r>
      <w:r>
        <w:br/>
      </w:r>
      <w:r>
        <w:rPr>
          <w:rStyle w:val="VerbatimChar"/>
        </w:rPr>
        <w:t xml:space="preserve">## [373] Sub14 Sub14 Sub14 Sub14 Sub14 Sub14 Sub15 Sub15 Sub15 Sub15 Sub15 Sub15</w:t>
      </w:r>
      <w:r>
        <w:br/>
      </w:r>
      <w:r>
        <w:rPr>
          <w:rStyle w:val="VerbatimChar"/>
        </w:rPr>
        <w:t xml:space="preserve">## [385] Sub15 Sub15 Sub15 Sub15 Sub15 Sub15 Sub15 Sub15 Sub15 Sub15 Sub15 Sub15</w:t>
      </w:r>
      <w:r>
        <w:br/>
      </w:r>
      <w:r>
        <w:rPr>
          <w:rStyle w:val="VerbatimChar"/>
        </w:rPr>
        <w:t xml:space="preserve">## [397] Sub15 Sub15 Sub15 Sub15 Sub15 Sub15 Sub15 Sub15 Sub15 Sub16 Sub16 Sub16</w:t>
      </w:r>
      <w:r>
        <w:br/>
      </w:r>
      <w:r>
        <w:rPr>
          <w:rStyle w:val="VerbatimChar"/>
        </w:rPr>
        <w:t xml:space="preserve">## [409] Sub16 Sub16 Sub16 Sub16 Sub16 Sub16 Sub16 Sub16 Sub16 Sub16 Sub16 Sub16</w:t>
      </w:r>
      <w:r>
        <w:br/>
      </w:r>
      <w:r>
        <w:rPr>
          <w:rStyle w:val="VerbatimChar"/>
        </w:rPr>
        <w:t xml:space="preserve">## [421] Sub16 Sub16 Sub16 Sub16 Sub16 Sub16 Sub16 Sub16 Sub16 Sub16 Sub16 Sub16</w:t>
      </w:r>
      <w:r>
        <w:br/>
      </w:r>
      <w:r>
        <w:rPr>
          <w:rStyle w:val="VerbatimChar"/>
        </w:rPr>
        <w:t xml:space="preserve">## [433] Sub17 Sub17 Sub17 Sub17 Sub17 Sub17 Sub17 Sub17 Sub17 Sub17 Sub17 Sub17</w:t>
      </w:r>
      <w:r>
        <w:br/>
      </w:r>
      <w:r>
        <w:rPr>
          <w:rStyle w:val="VerbatimChar"/>
        </w:rPr>
        <w:t xml:space="preserve">## [445] Sub17 Sub17 Sub17 Sub17 Sub17 Sub17 Sub17 Sub17 Sub17 Sub17 Sub17 Sub17</w:t>
      </w:r>
      <w:r>
        <w:br/>
      </w:r>
      <w:r>
        <w:rPr>
          <w:rStyle w:val="VerbatimChar"/>
        </w:rPr>
        <w:t xml:space="preserve">## [457] Sub17 Sub17 Sub17 Sub18 Sub18 Sub18 Sub18 Sub18 Sub18 Sub18 Sub18 Sub18</w:t>
      </w:r>
      <w:r>
        <w:br/>
      </w:r>
      <w:r>
        <w:rPr>
          <w:rStyle w:val="VerbatimChar"/>
        </w:rPr>
        <w:t xml:space="preserve">## [469] Sub18 Sub18 Sub18 Sub18 Sub18 Sub18 Sub18 Sub18 Sub18 Sub18 Sub18 Sub18</w:t>
      </w:r>
      <w:r>
        <w:br/>
      </w:r>
      <w:r>
        <w:rPr>
          <w:rStyle w:val="VerbatimChar"/>
        </w:rPr>
        <w:t xml:space="preserve">## [481] Sub18 Sub18 Sub18 Sub18 Sub18 Sub18 Sub19 Sub19 Sub19 Sub19 Sub19 Sub19</w:t>
      </w:r>
      <w:r>
        <w:br/>
      </w:r>
      <w:r>
        <w:rPr>
          <w:rStyle w:val="VerbatimChar"/>
        </w:rPr>
        <w:t xml:space="preserve">## [493] Sub19 Sub19 Sub19 Sub19 Sub19 Sub19 Sub19 Sub19 Sub19 Sub19 Sub19 Sub19</w:t>
      </w:r>
      <w:r>
        <w:br/>
      </w:r>
      <w:r>
        <w:rPr>
          <w:rStyle w:val="VerbatimChar"/>
        </w:rPr>
        <w:t xml:space="preserve">## [505] Sub19 Sub19 Sub19 Sub19 Sub19 Sub19 Sub19 Sub19 Sub19 Sub20 Sub20 Sub20</w:t>
      </w:r>
      <w:r>
        <w:br/>
      </w:r>
      <w:r>
        <w:rPr>
          <w:rStyle w:val="VerbatimChar"/>
        </w:rPr>
        <w:t xml:space="preserve">## [517] Sub20 Sub20 Sub20 Sub20 Sub20 Sub20 Sub20 Sub20 Sub20 Sub20 Sub20 Sub20</w:t>
      </w:r>
      <w:r>
        <w:br/>
      </w:r>
      <w:r>
        <w:rPr>
          <w:rStyle w:val="VerbatimChar"/>
        </w:rPr>
        <w:t xml:space="preserve">## [529] Sub20 Sub20 Sub20 Sub20 Sub20 Sub20 Sub20 Sub20 Sub20 Sub20 Sub20 Sub20</w:t>
      </w:r>
      <w:r>
        <w:br/>
      </w:r>
      <w:r>
        <w:rPr>
          <w:rStyle w:val="VerbatimChar"/>
        </w:rPr>
        <w:t xml:space="preserve">## 20 Levels: Sub1 Sub2 Sub3 Sub4 Sub5 Sub6 Sub7 Sub8 Sub9 Sub10 Sub11 ... Sub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44]]</w:t>
      </w:r>
      <w:r>
        <w:br/>
      </w:r>
      <w:r>
        <w:rPr>
          <w:rStyle w:val="VerbatimChar"/>
        </w:rPr>
        <w:t xml:space="preserve">## standardGeneric for "mean" defined from package "ba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 xml:space="preserve">## standardGeneric("mean")</w:t>
      </w:r>
      <w:r>
        <w:br/>
      </w:r>
      <w:r>
        <w:rPr>
          <w:rStyle w:val="VerbatimChar"/>
        </w:rPr>
        <w:t xml:space="preserve">## &lt;environment: 0x558027d74228&gt;</w:t>
      </w:r>
      <w:r>
        <w:br/>
      </w:r>
      <w:r>
        <w:rPr>
          <w:rStyle w:val="VerbatimChar"/>
        </w:rPr>
        <w:t xml:space="preserve">## Methods may be defined for arguments: x</w:t>
      </w:r>
      <w:r>
        <w:br/>
      </w:r>
      <w:r>
        <w:rPr>
          <w:rStyle w:val="VerbatimChar"/>
        </w:rPr>
        <w:t xml:space="preserve">## Use  showMethods("mean")  for currently available o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parser.r</dc:title>
  <dc:creator>denis</dc:creator>
  <cp:keywords/>
  <dcterms:created xsi:type="dcterms:W3CDTF">2021-07-15T06:44:20Z</dcterms:created>
  <dcterms:modified xsi:type="dcterms:W3CDTF">2021-07-15T06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5</vt:lpwstr>
  </property>
</Properties>
</file>